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DDDCF6" w14:textId="74B892C7" w:rsidR="0F00325F" w:rsidRDefault="0F00325F" w:rsidP="05EC8C40">
      <w:pPr>
        <w:pStyle w:val="Heading1"/>
        <w:rPr>
          <w:rFonts w:ascii="Britannic Bold" w:eastAsia="Britannic Bold" w:hAnsi="Britannic Bold" w:cs="Britannic Bold"/>
          <w:sz w:val="36"/>
          <w:szCs w:val="36"/>
        </w:rPr>
      </w:pPr>
      <w:r w:rsidRPr="05EC8C40">
        <w:rPr>
          <w:rFonts w:ascii="Britannic Bold" w:eastAsia="Britannic Bold" w:hAnsi="Britannic Bold" w:cs="Britannic Bold"/>
          <w:sz w:val="36"/>
          <w:szCs w:val="36"/>
        </w:rPr>
        <w:t xml:space="preserve">ANALYZING </w:t>
      </w:r>
      <w:r w:rsidR="00600536" w:rsidRPr="05EC8C40">
        <w:rPr>
          <w:rFonts w:ascii="Britannic Bold" w:eastAsia="Britannic Bold" w:hAnsi="Britannic Bold" w:cs="Britannic Bold"/>
          <w:sz w:val="36"/>
          <w:szCs w:val="36"/>
        </w:rPr>
        <w:t xml:space="preserve">SHORT STORY ELEMENTS </w:t>
      </w:r>
    </w:p>
    <w:p w14:paraId="56181562" w14:textId="71C80521" w:rsidR="00600536" w:rsidRPr="005678E8" w:rsidRDefault="006C1EB0" w:rsidP="05EC8C40">
      <w:pPr>
        <w:spacing w:after="0"/>
        <w:rPr>
          <w:sz w:val="20"/>
          <w:szCs w:val="20"/>
        </w:rPr>
      </w:pPr>
      <w:r w:rsidRPr="05EC8C40">
        <w:rPr>
          <w:sz w:val="16"/>
          <w:szCs w:val="16"/>
        </w:rPr>
        <w:t>revised: kf/20</w:t>
      </w:r>
      <w:r w:rsidR="05867C0B" w:rsidRPr="05EC8C40">
        <w:rPr>
          <w:sz w:val="16"/>
          <w:szCs w:val="16"/>
        </w:rPr>
        <w:t>20</w:t>
      </w:r>
    </w:p>
    <w:p w14:paraId="0211D22B" w14:textId="3737DB86" w:rsidR="00600536" w:rsidRPr="005678E8" w:rsidRDefault="00600536" w:rsidP="00BD6DB2">
      <w:pPr>
        <w:spacing w:after="0"/>
        <w:rPr>
          <w:sz w:val="20"/>
          <w:szCs w:val="20"/>
        </w:rPr>
      </w:pPr>
      <w:r w:rsidRPr="05EC8C40">
        <w:rPr>
          <w:sz w:val="20"/>
          <w:szCs w:val="20"/>
        </w:rPr>
        <w:t xml:space="preserve">1.  Your task:  </w:t>
      </w:r>
    </w:p>
    <w:p w14:paraId="61E5A81A" w14:textId="0D2A1CD4" w:rsidR="00600536" w:rsidRPr="005678E8" w:rsidRDefault="00600536" w:rsidP="00BD6DB2">
      <w:pPr>
        <w:spacing w:after="0"/>
        <w:rPr>
          <w:sz w:val="20"/>
          <w:szCs w:val="20"/>
        </w:rPr>
      </w:pPr>
      <w:r w:rsidRPr="005678E8">
        <w:rPr>
          <w:sz w:val="20"/>
          <w:szCs w:val="20"/>
        </w:rPr>
        <w:tab/>
        <w:t>a.  Read over the Short Story Elements sh</w:t>
      </w:r>
      <w:r w:rsidR="54033F2E" w:rsidRPr="005678E8">
        <w:rPr>
          <w:sz w:val="20"/>
          <w:szCs w:val="20"/>
        </w:rPr>
        <w:t>eet.</w:t>
      </w:r>
    </w:p>
    <w:p w14:paraId="50249AE8" w14:textId="018F43C0" w:rsidR="00600536" w:rsidRPr="005678E8" w:rsidRDefault="00BD6DB2" w:rsidP="00BD6DB2">
      <w:pPr>
        <w:spacing w:after="0"/>
        <w:rPr>
          <w:sz w:val="20"/>
          <w:szCs w:val="20"/>
        </w:rPr>
      </w:pPr>
      <w:r>
        <w:rPr>
          <w:sz w:val="20"/>
          <w:szCs w:val="20"/>
        </w:rPr>
        <w:tab/>
        <w:t xml:space="preserve">b.  Analyze </w:t>
      </w:r>
      <w:r w:rsidR="45CBE6D2">
        <w:rPr>
          <w:sz w:val="20"/>
          <w:szCs w:val="20"/>
        </w:rPr>
        <w:t xml:space="preserve">all four </w:t>
      </w:r>
      <w:r>
        <w:rPr>
          <w:sz w:val="20"/>
          <w:szCs w:val="20"/>
        </w:rPr>
        <w:t>short stories</w:t>
      </w:r>
      <w:r w:rsidR="00600536" w:rsidRPr="005678E8">
        <w:rPr>
          <w:sz w:val="20"/>
          <w:szCs w:val="20"/>
        </w:rPr>
        <w:t xml:space="preserve"> by looking for the elements.  </w:t>
      </w:r>
    </w:p>
    <w:p w14:paraId="18C9761B" w14:textId="61D060A2" w:rsidR="00600536" w:rsidRPr="005678E8" w:rsidRDefault="00600536" w:rsidP="00BD6DB2">
      <w:pPr>
        <w:spacing w:after="0"/>
        <w:rPr>
          <w:sz w:val="20"/>
          <w:szCs w:val="20"/>
        </w:rPr>
      </w:pPr>
      <w:r w:rsidRPr="005678E8">
        <w:rPr>
          <w:sz w:val="20"/>
          <w:szCs w:val="20"/>
        </w:rPr>
        <w:tab/>
        <w:t>c.  Write</w:t>
      </w:r>
      <w:r w:rsidR="00BD6DB2">
        <w:rPr>
          <w:sz w:val="20"/>
          <w:szCs w:val="20"/>
        </w:rPr>
        <w:t xml:space="preserve"> </w:t>
      </w:r>
      <w:r w:rsidR="0B96ADE6">
        <w:rPr>
          <w:sz w:val="20"/>
          <w:szCs w:val="20"/>
        </w:rPr>
        <w:t>phrases/sentences</w:t>
      </w:r>
      <w:r w:rsidR="00BD6DB2">
        <w:rPr>
          <w:sz w:val="20"/>
          <w:szCs w:val="20"/>
        </w:rPr>
        <w:t xml:space="preserve"> to ans</w:t>
      </w:r>
      <w:r w:rsidRPr="005678E8">
        <w:rPr>
          <w:sz w:val="20"/>
          <w:szCs w:val="20"/>
        </w:rPr>
        <w:t xml:space="preserve">wer each of the </w:t>
      </w:r>
      <w:r w:rsidR="76F5D3BB" w:rsidRPr="005678E8">
        <w:rPr>
          <w:sz w:val="20"/>
          <w:szCs w:val="20"/>
        </w:rPr>
        <w:t>elements.</w:t>
      </w:r>
    </w:p>
    <w:p w14:paraId="546C86A9" w14:textId="3FDDE8CF" w:rsidR="610B81D2" w:rsidRDefault="610B81D2" w:rsidP="05EC8C40">
      <w:pPr>
        <w:spacing w:after="0"/>
        <w:ind w:firstLine="720"/>
        <w:rPr>
          <w:sz w:val="20"/>
          <w:szCs w:val="20"/>
        </w:rPr>
      </w:pPr>
      <w:r w:rsidRPr="05EC8C40">
        <w:rPr>
          <w:sz w:val="20"/>
          <w:szCs w:val="20"/>
        </w:rPr>
        <w:t>d. Use this sheet as your template.</w:t>
      </w:r>
    </w:p>
    <w:p w14:paraId="0FD311BA" w14:textId="11AFE6CD" w:rsidR="005C9920" w:rsidRDefault="005C9920" w:rsidP="05EC8C40">
      <w:pPr>
        <w:spacing w:after="0"/>
        <w:ind w:firstLine="720"/>
        <w:rPr>
          <w:sz w:val="20"/>
          <w:szCs w:val="20"/>
        </w:rPr>
      </w:pPr>
      <w:r w:rsidRPr="05EC8C40">
        <w:rPr>
          <w:sz w:val="20"/>
          <w:szCs w:val="20"/>
        </w:rPr>
        <w:t>e. Please turn in as one document.  I will have a file where you can upload it.</w:t>
      </w:r>
    </w:p>
    <w:p w14:paraId="5F2FBC51" w14:textId="5A6B3A76" w:rsidR="05EC8C40" w:rsidRDefault="05EC8C40" w:rsidP="05EC8C40">
      <w:pPr>
        <w:spacing w:after="0"/>
        <w:ind w:firstLine="720"/>
        <w:rPr>
          <w:sz w:val="20"/>
          <w:szCs w:val="20"/>
        </w:rPr>
      </w:pPr>
    </w:p>
    <w:p w14:paraId="5B9287DF" w14:textId="66C06BED" w:rsidR="00600536" w:rsidRPr="005678E8" w:rsidRDefault="00600536" w:rsidP="05EC8C40">
      <w:pPr>
        <w:spacing w:after="0"/>
        <w:rPr>
          <w:b/>
          <w:bCs/>
          <w:sz w:val="20"/>
          <w:szCs w:val="20"/>
          <w:highlight w:val="yellow"/>
          <w:u w:val="single"/>
        </w:rPr>
      </w:pPr>
      <w:r w:rsidRPr="05EC8C40">
        <w:rPr>
          <w:b/>
          <w:bCs/>
          <w:sz w:val="20"/>
          <w:szCs w:val="20"/>
          <w:highlight w:val="yellow"/>
          <w:u w:val="single"/>
        </w:rPr>
        <w:t>2. _</w:t>
      </w:r>
      <w:r w:rsidR="20C1E3B1" w:rsidRPr="05EC8C40">
        <w:rPr>
          <w:b/>
          <w:bCs/>
          <w:sz w:val="20"/>
          <w:szCs w:val="20"/>
          <w:highlight w:val="yellow"/>
          <w:u w:val="single"/>
        </w:rPr>
        <w:t>AUTHOR FULL NAME</w:t>
      </w:r>
      <w:r w:rsidR="00686923" w:rsidRPr="05EC8C40">
        <w:rPr>
          <w:b/>
          <w:bCs/>
          <w:sz w:val="20"/>
          <w:szCs w:val="20"/>
          <w:highlight w:val="yellow"/>
          <w:u w:val="single"/>
        </w:rPr>
        <w:t>:_</w:t>
      </w:r>
      <w:r w:rsidR="00686923" w:rsidRPr="004944E3">
        <w:rPr>
          <w:highlight w:val="yellow"/>
          <w:u w:val="single"/>
        </w:rPr>
        <w:t xml:space="preserve"> </w:t>
      </w:r>
      <w:r w:rsidR="00686923" w:rsidRPr="004107F4">
        <w:rPr>
          <w:highlight w:val="yellow"/>
          <w:u w:val="single"/>
        </w:rPr>
        <w:t>Raymond Douglas Bradbury</w:t>
      </w:r>
      <w:r w:rsidR="00686923" w:rsidRPr="05EC8C40">
        <w:rPr>
          <w:b/>
          <w:bCs/>
          <w:sz w:val="20"/>
          <w:szCs w:val="20"/>
          <w:highlight w:val="yellow"/>
          <w:u w:val="single"/>
        </w:rPr>
        <w:t>_________________________________</w:t>
      </w:r>
    </w:p>
    <w:p w14:paraId="3DD9AFDF" w14:textId="0779C21C" w:rsidR="00686923" w:rsidRPr="005678E8" w:rsidRDefault="61913333" w:rsidP="05EC8C40">
      <w:pPr>
        <w:rPr>
          <w:b/>
          <w:bCs/>
          <w:sz w:val="20"/>
          <w:szCs w:val="20"/>
          <w:highlight w:val="yellow"/>
        </w:rPr>
      </w:pPr>
      <w:r w:rsidRPr="05EC8C40">
        <w:rPr>
          <w:b/>
          <w:bCs/>
          <w:sz w:val="20"/>
          <w:szCs w:val="20"/>
          <w:highlight w:val="yellow"/>
        </w:rPr>
        <w:t>S</w:t>
      </w:r>
      <w:r w:rsidR="00600536" w:rsidRPr="05EC8C40">
        <w:rPr>
          <w:b/>
          <w:bCs/>
          <w:sz w:val="20"/>
          <w:szCs w:val="20"/>
          <w:highlight w:val="yellow"/>
        </w:rPr>
        <w:t>hort story title” in quotes</w:t>
      </w:r>
      <w:r w:rsidR="6CA0DF14" w:rsidRPr="05EC8C40">
        <w:rPr>
          <w:b/>
          <w:bCs/>
          <w:sz w:val="20"/>
          <w:szCs w:val="20"/>
          <w:highlight w:val="yellow"/>
        </w:rPr>
        <w:t>:</w:t>
      </w:r>
      <w:r w:rsidR="00686923">
        <w:rPr>
          <w:b/>
          <w:bCs/>
          <w:sz w:val="20"/>
          <w:szCs w:val="20"/>
          <w:highlight w:val="yellow"/>
        </w:rPr>
        <w:t xml:space="preserve"> “The Record”</w:t>
      </w:r>
    </w:p>
    <w:p w14:paraId="58B31EF4" w14:textId="38146E6C" w:rsidR="00600536" w:rsidRPr="005678E8" w:rsidRDefault="00600536" w:rsidP="05EC8C40">
      <w:pPr>
        <w:rPr>
          <w:b/>
          <w:bCs/>
          <w:sz w:val="20"/>
          <w:szCs w:val="20"/>
        </w:rPr>
      </w:pPr>
      <w:r w:rsidRPr="05EC8C40">
        <w:rPr>
          <w:b/>
          <w:bCs/>
          <w:sz w:val="20"/>
          <w:szCs w:val="20"/>
        </w:rPr>
        <w:t xml:space="preserve">A.  Setting:  </w:t>
      </w:r>
      <w:r w:rsidR="490D4B1A" w:rsidRPr="05EC8C40">
        <w:rPr>
          <w:b/>
          <w:bCs/>
          <w:sz w:val="20"/>
          <w:szCs w:val="20"/>
        </w:rPr>
        <w:t>(fill in as many as apply)</w:t>
      </w:r>
    </w:p>
    <w:p w14:paraId="03E2218F" w14:textId="50E519E7" w:rsidR="00600536" w:rsidRPr="005678E8" w:rsidRDefault="490D4B1A" w:rsidP="05EC8C40">
      <w:pPr>
        <w:pStyle w:val="ListParagraph"/>
        <w:numPr>
          <w:ilvl w:val="0"/>
          <w:numId w:val="6"/>
        </w:numPr>
        <w:rPr>
          <w:sz w:val="20"/>
          <w:szCs w:val="20"/>
        </w:rPr>
      </w:pPr>
      <w:r w:rsidRPr="05EC8C40">
        <w:rPr>
          <w:sz w:val="20"/>
          <w:szCs w:val="20"/>
        </w:rPr>
        <w:t>Place</w:t>
      </w:r>
      <w:r w:rsidR="00686923">
        <w:rPr>
          <w:sz w:val="20"/>
          <w:szCs w:val="20"/>
        </w:rPr>
        <w:t>: Los Angeles</w:t>
      </w:r>
    </w:p>
    <w:p w14:paraId="25307AF2" w14:textId="255DF8E1" w:rsidR="00600536" w:rsidRPr="005678E8" w:rsidRDefault="490D4B1A" w:rsidP="05EC8C40">
      <w:pPr>
        <w:pStyle w:val="ListParagraph"/>
        <w:numPr>
          <w:ilvl w:val="0"/>
          <w:numId w:val="6"/>
        </w:numPr>
        <w:rPr>
          <w:sz w:val="20"/>
          <w:szCs w:val="20"/>
        </w:rPr>
      </w:pPr>
      <w:r w:rsidRPr="05EC8C40">
        <w:rPr>
          <w:sz w:val="20"/>
          <w:szCs w:val="20"/>
        </w:rPr>
        <w:t>Time</w:t>
      </w:r>
      <w:r w:rsidR="00686923">
        <w:rPr>
          <w:sz w:val="20"/>
          <w:szCs w:val="20"/>
        </w:rPr>
        <w:t>: 2171</w:t>
      </w:r>
    </w:p>
    <w:p w14:paraId="3FA3D6F7" w14:textId="1AC6D0E5" w:rsidR="00600536" w:rsidRPr="005678E8" w:rsidRDefault="490D4B1A" w:rsidP="05EC8C40">
      <w:pPr>
        <w:pStyle w:val="ListParagraph"/>
        <w:numPr>
          <w:ilvl w:val="0"/>
          <w:numId w:val="6"/>
        </w:numPr>
        <w:rPr>
          <w:sz w:val="20"/>
          <w:szCs w:val="20"/>
        </w:rPr>
      </w:pPr>
      <w:r w:rsidRPr="05EC8C40">
        <w:rPr>
          <w:sz w:val="20"/>
          <w:szCs w:val="20"/>
        </w:rPr>
        <w:t>Wea</w:t>
      </w:r>
      <w:r w:rsidR="51F7C94E" w:rsidRPr="05EC8C40">
        <w:rPr>
          <w:sz w:val="20"/>
          <w:szCs w:val="20"/>
        </w:rPr>
        <w:t>t</w:t>
      </w:r>
      <w:r w:rsidRPr="05EC8C40">
        <w:rPr>
          <w:sz w:val="20"/>
          <w:szCs w:val="20"/>
        </w:rPr>
        <w:t>her conditions</w:t>
      </w:r>
      <w:r w:rsidR="00686923">
        <w:rPr>
          <w:sz w:val="20"/>
          <w:szCs w:val="20"/>
        </w:rPr>
        <w:t>: Not Applicable</w:t>
      </w:r>
    </w:p>
    <w:p w14:paraId="6AFD0207" w14:textId="215A6108" w:rsidR="00600536" w:rsidRPr="005678E8" w:rsidRDefault="490D4B1A" w:rsidP="05EC8C40">
      <w:pPr>
        <w:pStyle w:val="ListParagraph"/>
        <w:numPr>
          <w:ilvl w:val="0"/>
          <w:numId w:val="6"/>
        </w:numPr>
        <w:rPr>
          <w:sz w:val="20"/>
          <w:szCs w:val="20"/>
        </w:rPr>
      </w:pPr>
      <w:r w:rsidRPr="05EC8C40">
        <w:rPr>
          <w:sz w:val="20"/>
          <w:szCs w:val="20"/>
        </w:rPr>
        <w:t>Social conditions</w:t>
      </w:r>
      <w:r w:rsidR="00686923">
        <w:rPr>
          <w:sz w:val="20"/>
          <w:szCs w:val="20"/>
        </w:rPr>
        <w:t>: Full scale war between all remaining humans</w:t>
      </w:r>
    </w:p>
    <w:p w14:paraId="51C499DA" w14:textId="10406CA5" w:rsidR="00600536" w:rsidRPr="005678E8" w:rsidRDefault="490D4B1A" w:rsidP="05EC8C40">
      <w:pPr>
        <w:pStyle w:val="ListParagraph"/>
        <w:numPr>
          <w:ilvl w:val="0"/>
          <w:numId w:val="6"/>
        </w:numPr>
        <w:rPr>
          <w:sz w:val="20"/>
          <w:szCs w:val="20"/>
        </w:rPr>
      </w:pPr>
      <w:r w:rsidRPr="05EC8C40">
        <w:rPr>
          <w:sz w:val="20"/>
          <w:szCs w:val="20"/>
        </w:rPr>
        <w:t>mood/atmosphere</w:t>
      </w:r>
      <w:r w:rsidR="00686923">
        <w:rPr>
          <w:sz w:val="20"/>
          <w:szCs w:val="20"/>
        </w:rPr>
        <w:t>: Dark, Abandoned, Cruel</w:t>
      </w:r>
    </w:p>
    <w:p w14:paraId="32CC1CD1" w14:textId="3792F137" w:rsidR="00600536" w:rsidRPr="005678E8" w:rsidRDefault="490D4B1A" w:rsidP="05EC8C40">
      <w:pPr>
        <w:rPr>
          <w:b/>
          <w:bCs/>
          <w:i/>
          <w:iCs/>
          <w:sz w:val="20"/>
          <w:szCs w:val="20"/>
        </w:rPr>
      </w:pPr>
      <w:r w:rsidRPr="05EC8C40">
        <w:rPr>
          <w:b/>
          <w:bCs/>
          <w:sz w:val="20"/>
          <w:szCs w:val="20"/>
        </w:rPr>
        <w:t xml:space="preserve">B. Plot:  </w:t>
      </w:r>
      <w:r w:rsidR="477695E3" w:rsidRPr="05EC8C40">
        <w:rPr>
          <w:b/>
          <w:bCs/>
          <w:sz w:val="20"/>
          <w:szCs w:val="20"/>
        </w:rPr>
        <w:t>de</w:t>
      </w:r>
      <w:r w:rsidR="00600536" w:rsidRPr="05EC8C40">
        <w:rPr>
          <w:b/>
          <w:bCs/>
          <w:i/>
          <w:iCs/>
          <w:sz w:val="20"/>
          <w:szCs w:val="20"/>
        </w:rPr>
        <w:t>scribe each part of the plot</w:t>
      </w:r>
    </w:p>
    <w:p w14:paraId="7ABD43EB" w14:textId="2200DC76" w:rsidR="00600536" w:rsidRPr="005678E8" w:rsidRDefault="0779B1E1" w:rsidP="05EC8C40">
      <w:pPr>
        <w:pStyle w:val="ListParagraph"/>
        <w:numPr>
          <w:ilvl w:val="0"/>
          <w:numId w:val="5"/>
        </w:numPr>
        <w:rPr>
          <w:sz w:val="20"/>
          <w:szCs w:val="20"/>
        </w:rPr>
      </w:pPr>
      <w:r w:rsidRPr="005678E8">
        <w:rPr>
          <w:sz w:val="20"/>
          <w:szCs w:val="20"/>
        </w:rPr>
        <w:t>Introduction (setting/char)</w:t>
      </w:r>
      <w:r w:rsidR="00686923">
        <w:rPr>
          <w:sz w:val="20"/>
          <w:szCs w:val="20"/>
        </w:rPr>
        <w:t>: We hear about the end of civilizations. By 2150, humans had finished science and there wasn’t anything left to do in the universe. Because there was nothing new to do, people ended up</w:t>
      </w:r>
      <w:r w:rsidR="00103EAC">
        <w:rPr>
          <w:sz w:val="20"/>
          <w:szCs w:val="20"/>
        </w:rPr>
        <w:t xml:space="preserve"> fighting each other. There are now only hundreds of people left and they have congregated in Los Angeles to fight it out.</w:t>
      </w:r>
    </w:p>
    <w:p w14:paraId="088E999E" w14:textId="6F5C65EA" w:rsidR="000D1647" w:rsidRPr="000D1647" w:rsidRDefault="0779B1E1" w:rsidP="000D1647">
      <w:pPr>
        <w:pStyle w:val="ListParagraph"/>
        <w:numPr>
          <w:ilvl w:val="0"/>
          <w:numId w:val="5"/>
        </w:numPr>
        <w:rPr>
          <w:sz w:val="20"/>
          <w:szCs w:val="20"/>
        </w:rPr>
      </w:pPr>
      <w:r w:rsidRPr="05EC8C40">
        <w:rPr>
          <w:sz w:val="20"/>
          <w:szCs w:val="20"/>
        </w:rPr>
        <w:t>Rising action</w:t>
      </w:r>
      <w:r w:rsidR="00103EAC">
        <w:rPr>
          <w:sz w:val="20"/>
          <w:szCs w:val="20"/>
        </w:rPr>
        <w:t xml:space="preserve">: </w:t>
      </w:r>
      <w:r w:rsidR="000D1647">
        <w:rPr>
          <w:sz w:val="20"/>
          <w:szCs w:val="20"/>
        </w:rPr>
        <w:t>Hedrik Hunson begins fighting</w:t>
      </w:r>
    </w:p>
    <w:p w14:paraId="04AFB55E" w14:textId="41D6A7B6" w:rsidR="00600536" w:rsidRPr="005678E8" w:rsidRDefault="0779B1E1" w:rsidP="05EC8C40">
      <w:pPr>
        <w:pStyle w:val="ListParagraph"/>
        <w:numPr>
          <w:ilvl w:val="0"/>
          <w:numId w:val="5"/>
        </w:numPr>
        <w:rPr>
          <w:sz w:val="20"/>
          <w:szCs w:val="20"/>
        </w:rPr>
      </w:pPr>
      <w:r w:rsidRPr="05EC8C40">
        <w:rPr>
          <w:sz w:val="20"/>
          <w:szCs w:val="20"/>
        </w:rPr>
        <w:t>Climax</w:t>
      </w:r>
      <w:r w:rsidR="000D1647">
        <w:rPr>
          <w:sz w:val="20"/>
          <w:szCs w:val="20"/>
        </w:rPr>
        <w:t>: Hedrik</w:t>
      </w:r>
      <w:r w:rsidR="00CD3FCD">
        <w:rPr>
          <w:sz w:val="20"/>
          <w:szCs w:val="20"/>
        </w:rPr>
        <w:t xml:space="preserve"> gets knocked down by a spreader, grabs the phonograph, and tries to use it as a weapon</w:t>
      </w:r>
    </w:p>
    <w:p w14:paraId="1748CDD7" w14:textId="4D45190A" w:rsidR="00600536" w:rsidRPr="005678E8" w:rsidRDefault="0779B1E1" w:rsidP="05EC8C40">
      <w:pPr>
        <w:pStyle w:val="ListParagraph"/>
        <w:numPr>
          <w:ilvl w:val="0"/>
          <w:numId w:val="5"/>
        </w:numPr>
        <w:rPr>
          <w:sz w:val="20"/>
          <w:szCs w:val="20"/>
        </w:rPr>
      </w:pPr>
      <w:r w:rsidRPr="05EC8C40">
        <w:rPr>
          <w:sz w:val="20"/>
          <w:szCs w:val="20"/>
        </w:rPr>
        <w:t>Falling Action</w:t>
      </w:r>
      <w:r w:rsidR="00CD3FCD">
        <w:rPr>
          <w:sz w:val="20"/>
          <w:szCs w:val="20"/>
        </w:rPr>
        <w:t xml:space="preserve">: Hendrik begins playing music </w:t>
      </w:r>
      <w:r w:rsidR="00EA0EC5">
        <w:rPr>
          <w:sz w:val="20"/>
          <w:szCs w:val="20"/>
        </w:rPr>
        <w:t>on the phonograph.</w:t>
      </w:r>
    </w:p>
    <w:p w14:paraId="7FE0F9DE" w14:textId="4D63D62D" w:rsidR="00600536" w:rsidRPr="005678E8" w:rsidRDefault="0779B1E1" w:rsidP="05EC8C40">
      <w:pPr>
        <w:pStyle w:val="ListParagraph"/>
        <w:numPr>
          <w:ilvl w:val="0"/>
          <w:numId w:val="5"/>
        </w:numPr>
        <w:rPr>
          <w:sz w:val="20"/>
          <w:szCs w:val="20"/>
        </w:rPr>
      </w:pPr>
      <w:r w:rsidRPr="05EC8C40">
        <w:rPr>
          <w:sz w:val="20"/>
          <w:szCs w:val="20"/>
        </w:rPr>
        <w:t>Denouement</w:t>
      </w:r>
      <w:r w:rsidR="00EA0EC5">
        <w:rPr>
          <w:sz w:val="20"/>
          <w:szCs w:val="20"/>
        </w:rPr>
        <w:t>: All of the people stop fighting and inspired the people to rebuild the world</w:t>
      </w:r>
      <w:r w:rsidR="00BD6DB2">
        <w:rPr>
          <w:sz w:val="20"/>
          <w:szCs w:val="20"/>
        </w:rPr>
        <w:tab/>
      </w:r>
      <w:r w:rsidR="00BD6DB2">
        <w:rPr>
          <w:sz w:val="20"/>
          <w:szCs w:val="20"/>
        </w:rPr>
        <w:tab/>
      </w:r>
      <w:r w:rsidR="00BD6DB2">
        <w:rPr>
          <w:sz w:val="20"/>
          <w:szCs w:val="20"/>
        </w:rPr>
        <w:tab/>
      </w:r>
      <w:r w:rsidR="00BD6DB2">
        <w:rPr>
          <w:sz w:val="20"/>
          <w:szCs w:val="20"/>
        </w:rPr>
        <w:tab/>
      </w:r>
      <w:r w:rsidR="00BD6DB2">
        <w:rPr>
          <w:sz w:val="20"/>
          <w:szCs w:val="20"/>
        </w:rPr>
        <w:tab/>
      </w:r>
      <w:r w:rsidR="00600536" w:rsidRPr="005678E8">
        <w:rPr>
          <w:sz w:val="20"/>
          <w:szCs w:val="20"/>
        </w:rPr>
        <w:tab/>
      </w:r>
      <w:r w:rsidR="00600536" w:rsidRPr="005678E8">
        <w:rPr>
          <w:sz w:val="20"/>
          <w:szCs w:val="20"/>
        </w:rPr>
        <w:tab/>
      </w:r>
      <w:r w:rsidR="00BD6DB2">
        <w:rPr>
          <w:sz w:val="20"/>
          <w:szCs w:val="20"/>
        </w:rPr>
        <w:tab/>
      </w:r>
      <w:r w:rsidR="00BD6DB2">
        <w:rPr>
          <w:sz w:val="20"/>
          <w:szCs w:val="20"/>
        </w:rPr>
        <w:tab/>
      </w:r>
      <w:r w:rsidR="00BD6DB2">
        <w:rPr>
          <w:sz w:val="20"/>
          <w:szCs w:val="20"/>
        </w:rPr>
        <w:tab/>
      </w:r>
      <w:r w:rsidR="00BD6DB2">
        <w:rPr>
          <w:sz w:val="20"/>
          <w:szCs w:val="20"/>
        </w:rPr>
        <w:tab/>
      </w:r>
      <w:r w:rsidR="00BD6DB2">
        <w:rPr>
          <w:sz w:val="20"/>
          <w:szCs w:val="20"/>
        </w:rPr>
        <w:tab/>
      </w:r>
      <w:r w:rsidR="00600536" w:rsidRPr="005678E8">
        <w:rPr>
          <w:sz w:val="20"/>
          <w:szCs w:val="20"/>
        </w:rPr>
        <w:tab/>
      </w:r>
      <w:r w:rsidR="00600536" w:rsidRPr="005678E8">
        <w:rPr>
          <w:sz w:val="20"/>
          <w:szCs w:val="20"/>
        </w:rPr>
        <w:tab/>
        <w:t xml:space="preserve">   </w:t>
      </w:r>
    </w:p>
    <w:p w14:paraId="47BB8120" w14:textId="77777777" w:rsidR="00600536" w:rsidRPr="005678E8" w:rsidRDefault="00600536" w:rsidP="05EC8C40">
      <w:pPr>
        <w:rPr>
          <w:b/>
          <w:bCs/>
          <w:sz w:val="20"/>
          <w:szCs w:val="20"/>
        </w:rPr>
      </w:pPr>
      <w:r w:rsidRPr="05EC8C40">
        <w:rPr>
          <w:b/>
          <w:bCs/>
          <w:sz w:val="20"/>
          <w:szCs w:val="20"/>
        </w:rPr>
        <w:t>C.  Conflict:</w:t>
      </w:r>
    </w:p>
    <w:p w14:paraId="51E5E208" w14:textId="0CF322E7" w:rsidR="005678E8" w:rsidRPr="005678E8" w:rsidRDefault="7A3390ED" w:rsidP="05EC8C40">
      <w:pPr>
        <w:pStyle w:val="ListParagraph"/>
        <w:numPr>
          <w:ilvl w:val="0"/>
          <w:numId w:val="2"/>
        </w:numPr>
        <w:rPr>
          <w:b/>
          <w:bCs/>
          <w:sz w:val="20"/>
          <w:szCs w:val="20"/>
        </w:rPr>
      </w:pPr>
      <w:r w:rsidRPr="05EC8C40">
        <w:rPr>
          <w:sz w:val="20"/>
          <w:szCs w:val="20"/>
        </w:rPr>
        <w:t xml:space="preserve">Type:  External/Internal </w:t>
      </w:r>
      <w:r w:rsidR="00EF3B0D">
        <w:rPr>
          <w:sz w:val="20"/>
          <w:szCs w:val="20"/>
        </w:rPr>
        <w:t>–</w:t>
      </w:r>
      <w:r w:rsidRPr="05EC8C40">
        <w:rPr>
          <w:sz w:val="20"/>
          <w:szCs w:val="20"/>
        </w:rPr>
        <w:t xml:space="preserve"> explain</w:t>
      </w:r>
      <w:r w:rsidR="00EF3B0D">
        <w:rPr>
          <w:sz w:val="20"/>
          <w:szCs w:val="20"/>
        </w:rPr>
        <w:t>: This was an external conflict between the characters and society’s warlike tendencies</w:t>
      </w:r>
    </w:p>
    <w:p w14:paraId="5406A245" w14:textId="0C6C1D58" w:rsidR="005678E8" w:rsidRPr="005678E8" w:rsidRDefault="7A3390ED" w:rsidP="05EC8C40">
      <w:pPr>
        <w:pStyle w:val="ListParagraph"/>
        <w:numPr>
          <w:ilvl w:val="0"/>
          <w:numId w:val="2"/>
        </w:numPr>
        <w:rPr>
          <w:b/>
          <w:bCs/>
          <w:sz w:val="20"/>
          <w:szCs w:val="20"/>
        </w:rPr>
      </w:pPr>
      <w:r w:rsidRPr="05EC8C40">
        <w:rPr>
          <w:sz w:val="20"/>
          <w:szCs w:val="20"/>
        </w:rPr>
        <w:t>Kind: Choose one and explain</w:t>
      </w:r>
      <w:r w:rsidR="00EF3B0D">
        <w:rPr>
          <w:b/>
          <w:bCs/>
          <w:sz w:val="20"/>
          <w:szCs w:val="20"/>
        </w:rPr>
        <w:t xml:space="preserve">: </w:t>
      </w:r>
      <w:r w:rsidR="00EF3B0D">
        <w:rPr>
          <w:sz w:val="20"/>
          <w:szCs w:val="20"/>
        </w:rPr>
        <w:t xml:space="preserve">Character versus Society because it is Hedrik accidentally contradicts society by playing music, which </w:t>
      </w:r>
      <w:r w:rsidR="007B5CE6">
        <w:rPr>
          <w:sz w:val="20"/>
          <w:szCs w:val="20"/>
        </w:rPr>
        <w:t>ends up stopping the war.</w:t>
      </w:r>
    </w:p>
    <w:p w14:paraId="331B53E8" w14:textId="1C112CB3" w:rsidR="005678E8" w:rsidRPr="005678E8" w:rsidRDefault="005678E8" w:rsidP="05EC8C40">
      <w:pPr>
        <w:rPr>
          <w:b/>
          <w:bCs/>
          <w:i/>
          <w:iCs/>
          <w:sz w:val="20"/>
          <w:szCs w:val="20"/>
        </w:rPr>
      </w:pPr>
      <w:r w:rsidRPr="05EC8C40">
        <w:rPr>
          <w:b/>
          <w:bCs/>
          <w:sz w:val="20"/>
          <w:szCs w:val="20"/>
        </w:rPr>
        <w:t xml:space="preserve">D.  Character:   </w:t>
      </w:r>
      <w:r w:rsidRPr="05EC8C40">
        <w:rPr>
          <w:b/>
          <w:bCs/>
          <w:i/>
          <w:iCs/>
          <w:sz w:val="20"/>
          <w:szCs w:val="20"/>
        </w:rPr>
        <w:t xml:space="preserve">Choose the most important </w:t>
      </w:r>
      <w:r w:rsidR="3879E4A1" w:rsidRPr="05EC8C40">
        <w:rPr>
          <w:b/>
          <w:bCs/>
          <w:i/>
          <w:iCs/>
          <w:sz w:val="20"/>
          <w:szCs w:val="20"/>
        </w:rPr>
        <w:t>characters  (add more categories if needed)</w:t>
      </w:r>
    </w:p>
    <w:p w14:paraId="1FB71B92" w14:textId="60E20E67" w:rsidR="005678E8" w:rsidRPr="005678E8" w:rsidRDefault="005678E8" w:rsidP="05EC8C40">
      <w:pPr>
        <w:pStyle w:val="ListParagraph"/>
        <w:numPr>
          <w:ilvl w:val="0"/>
          <w:numId w:val="3"/>
        </w:numPr>
        <w:rPr>
          <w:sz w:val="20"/>
          <w:szCs w:val="20"/>
        </w:rPr>
      </w:pPr>
      <w:r w:rsidRPr="005678E8">
        <w:rPr>
          <w:sz w:val="20"/>
          <w:szCs w:val="20"/>
        </w:rPr>
        <w:t>Protagonist</w:t>
      </w:r>
      <w:r w:rsidR="68535385" w:rsidRPr="005678E8">
        <w:rPr>
          <w:sz w:val="20"/>
          <w:szCs w:val="20"/>
        </w:rPr>
        <w:t>’s name:</w:t>
      </w:r>
      <w:r w:rsidR="007B5CE6">
        <w:rPr>
          <w:sz w:val="20"/>
          <w:szCs w:val="20"/>
        </w:rPr>
        <w:t xml:space="preserve"> Henrik Hunson</w:t>
      </w:r>
    </w:p>
    <w:p w14:paraId="146D2498" w14:textId="77777777" w:rsidR="007B5CE6" w:rsidRDefault="005678E8" w:rsidP="05EC8C40">
      <w:pPr>
        <w:ind w:firstLine="720"/>
        <w:rPr>
          <w:sz w:val="20"/>
          <w:szCs w:val="20"/>
        </w:rPr>
      </w:pPr>
      <w:r w:rsidRPr="005678E8">
        <w:rPr>
          <w:sz w:val="20"/>
          <w:szCs w:val="20"/>
        </w:rPr>
        <w:t>Characteristics of</w:t>
      </w:r>
      <w:r w:rsidRPr="005678E8">
        <w:rPr>
          <w:sz w:val="20"/>
          <w:szCs w:val="20"/>
        </w:rPr>
        <w:tab/>
      </w:r>
      <w:r w:rsidR="007B5CE6">
        <w:rPr>
          <w:sz w:val="20"/>
          <w:szCs w:val="20"/>
        </w:rPr>
        <w:t>Henrik Hunson</w:t>
      </w:r>
    </w:p>
    <w:p w14:paraId="72192DD6" w14:textId="2A4C7826" w:rsidR="005678E8" w:rsidRPr="005678E8" w:rsidRDefault="007B5CE6" w:rsidP="05EC8C40">
      <w:pPr>
        <w:ind w:firstLine="720"/>
        <w:rPr>
          <w:sz w:val="20"/>
          <w:szCs w:val="20"/>
        </w:rPr>
      </w:pPr>
      <w:r>
        <w:rPr>
          <w:sz w:val="20"/>
          <w:szCs w:val="20"/>
        </w:rPr>
        <w:tab/>
        <w:t>Henrik Hunson is aggressive at the beginning of the book</w:t>
      </w:r>
      <w:r w:rsidR="005678E8" w:rsidRPr="005678E8">
        <w:rPr>
          <w:sz w:val="20"/>
          <w:szCs w:val="20"/>
        </w:rPr>
        <w:tab/>
      </w:r>
    </w:p>
    <w:p w14:paraId="34A5E751" w14:textId="7FAFAFA3" w:rsidR="005678E8" w:rsidRPr="005678E8" w:rsidRDefault="005678E8" w:rsidP="05EC8C40">
      <w:pPr>
        <w:ind w:firstLine="720"/>
        <w:rPr>
          <w:sz w:val="20"/>
          <w:szCs w:val="20"/>
        </w:rPr>
      </w:pPr>
      <w:r w:rsidRPr="005678E8">
        <w:rPr>
          <w:sz w:val="20"/>
          <w:szCs w:val="20"/>
        </w:rPr>
        <w:lastRenderedPageBreak/>
        <w:t>Type of char. – individual, developing, static</w:t>
      </w:r>
      <w:r w:rsidR="007B5CE6">
        <w:rPr>
          <w:sz w:val="20"/>
          <w:szCs w:val="20"/>
        </w:rPr>
        <w:t>: Developing Character because in the beginning he is aggressive, but near the end when he hears the music he becomes peaceful and hopeful.</w:t>
      </w:r>
    </w:p>
    <w:p w14:paraId="1BCFBADC" w14:textId="7C0293F3" w:rsidR="4F0D4F87" w:rsidRDefault="4F0D4F87" w:rsidP="05EC8C40">
      <w:pPr>
        <w:pStyle w:val="ListParagraph"/>
        <w:numPr>
          <w:ilvl w:val="0"/>
          <w:numId w:val="3"/>
        </w:numPr>
        <w:rPr>
          <w:sz w:val="20"/>
          <w:szCs w:val="20"/>
        </w:rPr>
      </w:pPr>
      <w:r w:rsidRPr="05EC8C40">
        <w:rPr>
          <w:sz w:val="20"/>
          <w:szCs w:val="20"/>
        </w:rPr>
        <w:t>Antagonist’s name:</w:t>
      </w:r>
      <w:r w:rsidR="007B5CE6">
        <w:rPr>
          <w:sz w:val="20"/>
          <w:szCs w:val="20"/>
        </w:rPr>
        <w:t xml:space="preserve"> Society</w:t>
      </w:r>
    </w:p>
    <w:p w14:paraId="526071A5" w14:textId="15154432" w:rsidR="4F0D4F87" w:rsidRDefault="4F0D4F87" w:rsidP="05EC8C40">
      <w:pPr>
        <w:ind w:firstLine="720"/>
        <w:rPr>
          <w:sz w:val="20"/>
          <w:szCs w:val="20"/>
        </w:rPr>
      </w:pPr>
      <w:r w:rsidRPr="05EC8C40">
        <w:rPr>
          <w:sz w:val="20"/>
          <w:szCs w:val="20"/>
        </w:rPr>
        <w:t>Characteristics of</w:t>
      </w:r>
      <w:r w:rsidR="007B5CE6">
        <w:rPr>
          <w:sz w:val="20"/>
          <w:szCs w:val="20"/>
        </w:rPr>
        <w:t xml:space="preserve"> Society</w:t>
      </w:r>
    </w:p>
    <w:p w14:paraId="6BE5FF90" w14:textId="2F08E157" w:rsidR="007B5CE6" w:rsidRDefault="007B5CE6" w:rsidP="05EC8C40">
      <w:pPr>
        <w:ind w:firstLine="720"/>
        <w:rPr>
          <w:sz w:val="20"/>
          <w:szCs w:val="20"/>
        </w:rPr>
      </w:pPr>
      <w:r>
        <w:rPr>
          <w:sz w:val="20"/>
          <w:szCs w:val="20"/>
        </w:rPr>
        <w:tab/>
        <w:t>Society is aggressive and warful.</w:t>
      </w:r>
    </w:p>
    <w:p w14:paraId="6F23301B" w14:textId="1F8EC3AF" w:rsidR="4F0D4F87" w:rsidRDefault="4F0D4F87" w:rsidP="007B5CE6">
      <w:pPr>
        <w:ind w:left="720"/>
        <w:rPr>
          <w:sz w:val="20"/>
          <w:szCs w:val="20"/>
        </w:rPr>
      </w:pPr>
      <w:r w:rsidRPr="05EC8C40">
        <w:rPr>
          <w:sz w:val="20"/>
          <w:szCs w:val="20"/>
        </w:rPr>
        <w:t>Type of char. – individual, developing, static</w:t>
      </w:r>
      <w:r w:rsidR="007B5CE6">
        <w:rPr>
          <w:sz w:val="20"/>
          <w:szCs w:val="20"/>
        </w:rPr>
        <w:t>: Developing because they go from war-mongerers in the beginning of the book to the rebuilders of society</w:t>
      </w:r>
    </w:p>
    <w:p w14:paraId="1563D961" w14:textId="02B423C9" w:rsidR="005678E8" w:rsidRPr="005678E8" w:rsidRDefault="70C4FBA1" w:rsidP="05EC8C40">
      <w:pPr>
        <w:rPr>
          <w:b/>
          <w:bCs/>
          <w:sz w:val="20"/>
          <w:szCs w:val="20"/>
        </w:rPr>
      </w:pPr>
      <w:r w:rsidRPr="05EC8C40">
        <w:rPr>
          <w:b/>
          <w:bCs/>
          <w:sz w:val="20"/>
          <w:szCs w:val="20"/>
        </w:rPr>
        <w:t xml:space="preserve">E. </w:t>
      </w:r>
      <w:r w:rsidR="005678E8" w:rsidRPr="05EC8C40">
        <w:rPr>
          <w:b/>
          <w:bCs/>
          <w:sz w:val="20"/>
          <w:szCs w:val="20"/>
        </w:rPr>
        <w:t>Point of View</w:t>
      </w:r>
    </w:p>
    <w:p w14:paraId="1066536A" w14:textId="53952402" w:rsidR="005678E8" w:rsidRPr="005678E8" w:rsidRDefault="1160CB91" w:rsidP="05EC8C40">
      <w:pPr>
        <w:pStyle w:val="ListParagraph"/>
        <w:numPr>
          <w:ilvl w:val="0"/>
          <w:numId w:val="1"/>
        </w:numPr>
        <w:rPr>
          <w:sz w:val="20"/>
          <w:szCs w:val="20"/>
        </w:rPr>
      </w:pPr>
      <w:r w:rsidRPr="005678E8">
        <w:rPr>
          <w:sz w:val="20"/>
          <w:szCs w:val="20"/>
        </w:rPr>
        <w:t>Type</w:t>
      </w:r>
      <w:r w:rsidR="005678E8" w:rsidRPr="005678E8">
        <w:rPr>
          <w:sz w:val="20"/>
          <w:szCs w:val="20"/>
        </w:rPr>
        <w:t>?</w:t>
      </w:r>
      <w:r w:rsidR="00181E92">
        <w:rPr>
          <w:sz w:val="20"/>
          <w:szCs w:val="20"/>
        </w:rPr>
        <w:t xml:space="preserve"> Third person Omniscient</w:t>
      </w:r>
    </w:p>
    <w:p w14:paraId="262F6076" w14:textId="17E0E3EF" w:rsidR="005678E8" w:rsidRPr="005678E8" w:rsidRDefault="005678E8" w:rsidP="05EC8C40">
      <w:pPr>
        <w:pStyle w:val="ListParagraph"/>
        <w:numPr>
          <w:ilvl w:val="0"/>
          <w:numId w:val="1"/>
        </w:numPr>
        <w:rPr>
          <w:sz w:val="20"/>
          <w:szCs w:val="20"/>
        </w:rPr>
      </w:pPr>
      <w:r w:rsidRPr="005678E8">
        <w:rPr>
          <w:sz w:val="20"/>
          <w:szCs w:val="20"/>
        </w:rPr>
        <w:t>Why?</w:t>
      </w:r>
      <w:r w:rsidR="00181E92">
        <w:rPr>
          <w:sz w:val="20"/>
          <w:szCs w:val="20"/>
        </w:rPr>
        <w:t xml:space="preserve"> Because the story is being told by someone outside of the story but they know all the character’s thoughts.</w:t>
      </w:r>
    </w:p>
    <w:p w14:paraId="1119A159" w14:textId="29C72C14" w:rsidR="005678E8" w:rsidRDefault="005678E8" w:rsidP="05EC8C40">
      <w:pPr>
        <w:rPr>
          <w:b/>
          <w:bCs/>
          <w:sz w:val="20"/>
          <w:szCs w:val="20"/>
        </w:rPr>
      </w:pPr>
      <w:r w:rsidRPr="05EC8C40">
        <w:rPr>
          <w:b/>
          <w:bCs/>
          <w:sz w:val="20"/>
          <w:szCs w:val="20"/>
        </w:rPr>
        <w:t>F.  Theme</w:t>
      </w:r>
      <w:bookmarkStart w:id="0" w:name="_Hlk38483027"/>
      <w:r w:rsidR="00834B6D">
        <w:rPr>
          <w:b/>
          <w:bCs/>
          <w:sz w:val="20"/>
          <w:szCs w:val="20"/>
        </w:rPr>
        <w:t>: The ability for Humans to destroy themselves with Technology</w:t>
      </w:r>
      <w:bookmarkEnd w:id="0"/>
    </w:p>
    <w:p w14:paraId="58F2CE6F" w14:textId="12E9C71A" w:rsidR="000E3F32" w:rsidRPr="000E3F32" w:rsidRDefault="000E3F32" w:rsidP="05EC8C40">
      <w:pPr>
        <w:rPr>
          <w:sz w:val="20"/>
          <w:szCs w:val="20"/>
        </w:rPr>
      </w:pPr>
      <w:r>
        <w:rPr>
          <w:b/>
          <w:bCs/>
          <w:sz w:val="20"/>
          <w:szCs w:val="20"/>
        </w:rPr>
        <w:tab/>
      </w:r>
      <w:r>
        <w:rPr>
          <w:sz w:val="20"/>
          <w:szCs w:val="20"/>
        </w:rPr>
        <w:t>In this story, Humans have finished technology and are now using technology to destroy each other. They are brought back from madness with the power of music.</w:t>
      </w:r>
      <w:bookmarkStart w:id="1" w:name="_GoBack"/>
      <w:bookmarkEnd w:id="1"/>
    </w:p>
    <w:p w14:paraId="49178B81" w14:textId="1A40E0A8" w:rsidR="00600536" w:rsidRDefault="4BFC2611" w:rsidP="05EC8C40">
      <w:pPr>
        <w:rPr>
          <w:sz w:val="20"/>
          <w:szCs w:val="20"/>
          <w:highlight w:val="yellow"/>
        </w:rPr>
      </w:pPr>
      <w:r w:rsidRPr="05EC8C40">
        <w:rPr>
          <w:sz w:val="20"/>
          <w:szCs w:val="20"/>
          <w:highlight w:val="yellow"/>
        </w:rPr>
        <w:t>3.  Citation</w:t>
      </w:r>
      <w:r w:rsidR="005678E8" w:rsidRPr="05EC8C40">
        <w:rPr>
          <w:sz w:val="20"/>
          <w:szCs w:val="20"/>
          <w:highlight w:val="yellow"/>
        </w:rPr>
        <w:t xml:space="preserve">  </w:t>
      </w:r>
      <w:r w:rsidR="25DBCCCA" w:rsidRPr="05EC8C40">
        <w:rPr>
          <w:sz w:val="20"/>
          <w:szCs w:val="20"/>
          <w:highlight w:val="yellow"/>
        </w:rPr>
        <w:t xml:space="preserve"> for this short story </w:t>
      </w:r>
      <w:r w:rsidR="005678E8" w:rsidRPr="05EC8C40">
        <w:rPr>
          <w:sz w:val="20"/>
          <w:szCs w:val="20"/>
          <w:highlight w:val="yellow"/>
        </w:rPr>
        <w:t xml:space="preserve"> in MLA format.</w:t>
      </w:r>
    </w:p>
    <w:p w14:paraId="3D71DEDC" w14:textId="77777777" w:rsidR="00834B6D" w:rsidRPr="00FF55A7" w:rsidRDefault="00834B6D" w:rsidP="00834B6D">
      <w:r>
        <w:t xml:space="preserve">Bradbury, Ray. </w:t>
      </w:r>
      <w:r>
        <w:rPr>
          <w:i/>
          <w:iCs/>
        </w:rPr>
        <w:t>The Record.</w:t>
      </w:r>
      <w:r>
        <w:t xml:space="preserve"> </w:t>
      </w:r>
      <w:r>
        <w:rPr>
          <w:i/>
          <w:iCs/>
        </w:rPr>
        <w:t xml:space="preserve">Futuria Fantasia, </w:t>
      </w:r>
      <w:r>
        <w:t xml:space="preserve">Summer 1939, </w:t>
      </w:r>
      <w:hyperlink r:id="rId5" w:history="1">
        <w:r>
          <w:rPr>
            <w:rStyle w:val="Hyperlink"/>
          </w:rPr>
          <w:t>https://americanliterature.com/author/ray-bradbury/short-story/the-record</w:t>
        </w:r>
      </w:hyperlink>
      <w:r>
        <w:t>. Accessed April 6, 2020.</w:t>
      </w:r>
    </w:p>
    <w:p w14:paraId="45F75B2E" w14:textId="77777777" w:rsidR="00834B6D" w:rsidRPr="00BD54B0" w:rsidRDefault="00834B6D" w:rsidP="05EC8C40">
      <w:pPr>
        <w:rPr>
          <w:sz w:val="20"/>
          <w:szCs w:val="20"/>
          <w:highlight w:val="yellow"/>
        </w:rPr>
      </w:pPr>
    </w:p>
    <w:sectPr w:rsidR="00834B6D" w:rsidRPr="00BD54B0" w:rsidSect="00FC20B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ritannic Bold">
    <w:panose1 w:val="020B0903060703020204"/>
    <w:charset w:val="00"/>
    <w:family w:val="swiss"/>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8C16B4"/>
    <w:multiLevelType w:val="hybridMultilevel"/>
    <w:tmpl w:val="3F74C85E"/>
    <w:lvl w:ilvl="0" w:tplc="68AE7854">
      <w:start w:val="1"/>
      <w:numFmt w:val="lowerLetter"/>
      <w:lvlText w:val="%1."/>
      <w:lvlJc w:val="left"/>
      <w:pPr>
        <w:ind w:left="720" w:hanging="360"/>
      </w:pPr>
    </w:lvl>
    <w:lvl w:ilvl="1" w:tplc="C75CC0D6">
      <w:start w:val="1"/>
      <w:numFmt w:val="lowerLetter"/>
      <w:lvlText w:val="%2."/>
      <w:lvlJc w:val="left"/>
      <w:pPr>
        <w:ind w:left="1440" w:hanging="360"/>
      </w:pPr>
    </w:lvl>
    <w:lvl w:ilvl="2" w:tplc="6F242332">
      <w:start w:val="1"/>
      <w:numFmt w:val="lowerRoman"/>
      <w:lvlText w:val="%3."/>
      <w:lvlJc w:val="right"/>
      <w:pPr>
        <w:ind w:left="2160" w:hanging="180"/>
      </w:pPr>
    </w:lvl>
    <w:lvl w:ilvl="3" w:tplc="830E3A74">
      <w:start w:val="1"/>
      <w:numFmt w:val="decimal"/>
      <w:lvlText w:val="%4."/>
      <w:lvlJc w:val="left"/>
      <w:pPr>
        <w:ind w:left="2880" w:hanging="360"/>
      </w:pPr>
    </w:lvl>
    <w:lvl w:ilvl="4" w:tplc="E87EACBC">
      <w:start w:val="1"/>
      <w:numFmt w:val="lowerLetter"/>
      <w:lvlText w:val="%5."/>
      <w:lvlJc w:val="left"/>
      <w:pPr>
        <w:ind w:left="3600" w:hanging="360"/>
      </w:pPr>
    </w:lvl>
    <w:lvl w:ilvl="5" w:tplc="5D388D26">
      <w:start w:val="1"/>
      <w:numFmt w:val="lowerRoman"/>
      <w:lvlText w:val="%6."/>
      <w:lvlJc w:val="right"/>
      <w:pPr>
        <w:ind w:left="4320" w:hanging="180"/>
      </w:pPr>
    </w:lvl>
    <w:lvl w:ilvl="6" w:tplc="4E603056">
      <w:start w:val="1"/>
      <w:numFmt w:val="decimal"/>
      <w:lvlText w:val="%7."/>
      <w:lvlJc w:val="left"/>
      <w:pPr>
        <w:ind w:left="5040" w:hanging="360"/>
      </w:pPr>
    </w:lvl>
    <w:lvl w:ilvl="7" w:tplc="B75A8FAE">
      <w:start w:val="1"/>
      <w:numFmt w:val="lowerLetter"/>
      <w:lvlText w:val="%8."/>
      <w:lvlJc w:val="left"/>
      <w:pPr>
        <w:ind w:left="5760" w:hanging="360"/>
      </w:pPr>
    </w:lvl>
    <w:lvl w:ilvl="8" w:tplc="B142BC5C">
      <w:start w:val="1"/>
      <w:numFmt w:val="lowerRoman"/>
      <w:lvlText w:val="%9."/>
      <w:lvlJc w:val="right"/>
      <w:pPr>
        <w:ind w:left="6480" w:hanging="180"/>
      </w:pPr>
    </w:lvl>
  </w:abstractNum>
  <w:abstractNum w:abstractNumId="1" w15:restartNumberingAfterBreak="0">
    <w:nsid w:val="049906A5"/>
    <w:multiLevelType w:val="hybridMultilevel"/>
    <w:tmpl w:val="4B64BA58"/>
    <w:lvl w:ilvl="0" w:tplc="4344EA72">
      <w:start w:val="1"/>
      <w:numFmt w:val="lowerLetter"/>
      <w:lvlText w:val="%1."/>
      <w:lvlJc w:val="left"/>
      <w:pPr>
        <w:ind w:left="720" w:hanging="360"/>
      </w:pPr>
    </w:lvl>
    <w:lvl w:ilvl="1" w:tplc="B9323450">
      <w:start w:val="1"/>
      <w:numFmt w:val="lowerLetter"/>
      <w:lvlText w:val="%2."/>
      <w:lvlJc w:val="left"/>
      <w:pPr>
        <w:ind w:left="1440" w:hanging="360"/>
      </w:pPr>
    </w:lvl>
    <w:lvl w:ilvl="2" w:tplc="531CE3E8">
      <w:start w:val="1"/>
      <w:numFmt w:val="lowerRoman"/>
      <w:lvlText w:val="%3."/>
      <w:lvlJc w:val="right"/>
      <w:pPr>
        <w:ind w:left="2160" w:hanging="180"/>
      </w:pPr>
    </w:lvl>
    <w:lvl w:ilvl="3" w:tplc="E620183C">
      <w:start w:val="1"/>
      <w:numFmt w:val="decimal"/>
      <w:lvlText w:val="%4."/>
      <w:lvlJc w:val="left"/>
      <w:pPr>
        <w:ind w:left="2880" w:hanging="360"/>
      </w:pPr>
    </w:lvl>
    <w:lvl w:ilvl="4" w:tplc="F5123D4E">
      <w:start w:val="1"/>
      <w:numFmt w:val="lowerLetter"/>
      <w:lvlText w:val="%5."/>
      <w:lvlJc w:val="left"/>
      <w:pPr>
        <w:ind w:left="3600" w:hanging="360"/>
      </w:pPr>
    </w:lvl>
    <w:lvl w:ilvl="5" w:tplc="556C6B2C">
      <w:start w:val="1"/>
      <w:numFmt w:val="lowerRoman"/>
      <w:lvlText w:val="%6."/>
      <w:lvlJc w:val="right"/>
      <w:pPr>
        <w:ind w:left="4320" w:hanging="180"/>
      </w:pPr>
    </w:lvl>
    <w:lvl w:ilvl="6" w:tplc="1234CFAA">
      <w:start w:val="1"/>
      <w:numFmt w:val="decimal"/>
      <w:lvlText w:val="%7."/>
      <w:lvlJc w:val="left"/>
      <w:pPr>
        <w:ind w:left="5040" w:hanging="360"/>
      </w:pPr>
    </w:lvl>
    <w:lvl w:ilvl="7" w:tplc="4392862E">
      <w:start w:val="1"/>
      <w:numFmt w:val="lowerLetter"/>
      <w:lvlText w:val="%8."/>
      <w:lvlJc w:val="left"/>
      <w:pPr>
        <w:ind w:left="5760" w:hanging="360"/>
      </w:pPr>
    </w:lvl>
    <w:lvl w:ilvl="8" w:tplc="3A0C2BB4">
      <w:start w:val="1"/>
      <w:numFmt w:val="lowerRoman"/>
      <w:lvlText w:val="%9."/>
      <w:lvlJc w:val="right"/>
      <w:pPr>
        <w:ind w:left="6480" w:hanging="180"/>
      </w:pPr>
    </w:lvl>
  </w:abstractNum>
  <w:abstractNum w:abstractNumId="2" w15:restartNumberingAfterBreak="0">
    <w:nsid w:val="1F926807"/>
    <w:multiLevelType w:val="hybridMultilevel"/>
    <w:tmpl w:val="36D4F5F6"/>
    <w:lvl w:ilvl="0" w:tplc="A8D0CD30">
      <w:start w:val="1"/>
      <w:numFmt w:val="lowerLetter"/>
      <w:lvlText w:val="%1."/>
      <w:lvlJc w:val="left"/>
      <w:pPr>
        <w:ind w:left="720" w:hanging="360"/>
      </w:pPr>
    </w:lvl>
    <w:lvl w:ilvl="1" w:tplc="5770E542">
      <w:start w:val="1"/>
      <w:numFmt w:val="lowerLetter"/>
      <w:lvlText w:val="%2."/>
      <w:lvlJc w:val="left"/>
      <w:pPr>
        <w:ind w:left="1440" w:hanging="360"/>
      </w:pPr>
    </w:lvl>
    <w:lvl w:ilvl="2" w:tplc="A0CC271A">
      <w:start w:val="1"/>
      <w:numFmt w:val="lowerRoman"/>
      <w:lvlText w:val="%3."/>
      <w:lvlJc w:val="right"/>
      <w:pPr>
        <w:ind w:left="2160" w:hanging="180"/>
      </w:pPr>
    </w:lvl>
    <w:lvl w:ilvl="3" w:tplc="69426AC8">
      <w:start w:val="1"/>
      <w:numFmt w:val="decimal"/>
      <w:lvlText w:val="%4."/>
      <w:lvlJc w:val="left"/>
      <w:pPr>
        <w:ind w:left="2880" w:hanging="360"/>
      </w:pPr>
    </w:lvl>
    <w:lvl w:ilvl="4" w:tplc="E33278C6">
      <w:start w:val="1"/>
      <w:numFmt w:val="lowerLetter"/>
      <w:lvlText w:val="%5."/>
      <w:lvlJc w:val="left"/>
      <w:pPr>
        <w:ind w:left="3600" w:hanging="360"/>
      </w:pPr>
    </w:lvl>
    <w:lvl w:ilvl="5" w:tplc="D780EBD6">
      <w:start w:val="1"/>
      <w:numFmt w:val="lowerRoman"/>
      <w:lvlText w:val="%6."/>
      <w:lvlJc w:val="right"/>
      <w:pPr>
        <w:ind w:left="4320" w:hanging="180"/>
      </w:pPr>
    </w:lvl>
    <w:lvl w:ilvl="6" w:tplc="0FF234BE">
      <w:start w:val="1"/>
      <w:numFmt w:val="decimal"/>
      <w:lvlText w:val="%7."/>
      <w:lvlJc w:val="left"/>
      <w:pPr>
        <w:ind w:left="5040" w:hanging="360"/>
      </w:pPr>
    </w:lvl>
    <w:lvl w:ilvl="7" w:tplc="C7A466A4">
      <w:start w:val="1"/>
      <w:numFmt w:val="lowerLetter"/>
      <w:lvlText w:val="%8."/>
      <w:lvlJc w:val="left"/>
      <w:pPr>
        <w:ind w:left="5760" w:hanging="360"/>
      </w:pPr>
    </w:lvl>
    <w:lvl w:ilvl="8" w:tplc="37D8CB9C">
      <w:start w:val="1"/>
      <w:numFmt w:val="lowerRoman"/>
      <w:lvlText w:val="%9."/>
      <w:lvlJc w:val="right"/>
      <w:pPr>
        <w:ind w:left="6480" w:hanging="180"/>
      </w:pPr>
    </w:lvl>
  </w:abstractNum>
  <w:abstractNum w:abstractNumId="3" w15:restartNumberingAfterBreak="0">
    <w:nsid w:val="302070F1"/>
    <w:multiLevelType w:val="hybridMultilevel"/>
    <w:tmpl w:val="36EE905A"/>
    <w:lvl w:ilvl="0" w:tplc="5B449E90">
      <w:start w:val="1"/>
      <w:numFmt w:val="lowerLetter"/>
      <w:lvlText w:val="%1."/>
      <w:lvlJc w:val="left"/>
      <w:pPr>
        <w:ind w:left="720" w:hanging="360"/>
      </w:pPr>
    </w:lvl>
    <w:lvl w:ilvl="1" w:tplc="88A226FC">
      <w:start w:val="1"/>
      <w:numFmt w:val="lowerLetter"/>
      <w:lvlText w:val="%2."/>
      <w:lvlJc w:val="left"/>
      <w:pPr>
        <w:ind w:left="1440" w:hanging="360"/>
      </w:pPr>
    </w:lvl>
    <w:lvl w:ilvl="2" w:tplc="F2DC66EA">
      <w:start w:val="1"/>
      <w:numFmt w:val="lowerRoman"/>
      <w:lvlText w:val="%3."/>
      <w:lvlJc w:val="right"/>
      <w:pPr>
        <w:ind w:left="2160" w:hanging="180"/>
      </w:pPr>
    </w:lvl>
    <w:lvl w:ilvl="3" w:tplc="7A2A1A9E">
      <w:start w:val="1"/>
      <w:numFmt w:val="decimal"/>
      <w:lvlText w:val="%4."/>
      <w:lvlJc w:val="left"/>
      <w:pPr>
        <w:ind w:left="2880" w:hanging="360"/>
      </w:pPr>
    </w:lvl>
    <w:lvl w:ilvl="4" w:tplc="716EE9BA">
      <w:start w:val="1"/>
      <w:numFmt w:val="lowerLetter"/>
      <w:lvlText w:val="%5."/>
      <w:lvlJc w:val="left"/>
      <w:pPr>
        <w:ind w:left="3600" w:hanging="360"/>
      </w:pPr>
    </w:lvl>
    <w:lvl w:ilvl="5" w:tplc="3E9A252A">
      <w:start w:val="1"/>
      <w:numFmt w:val="lowerRoman"/>
      <w:lvlText w:val="%6."/>
      <w:lvlJc w:val="right"/>
      <w:pPr>
        <w:ind w:left="4320" w:hanging="180"/>
      </w:pPr>
    </w:lvl>
    <w:lvl w:ilvl="6" w:tplc="4418C096">
      <w:start w:val="1"/>
      <w:numFmt w:val="decimal"/>
      <w:lvlText w:val="%7."/>
      <w:lvlJc w:val="left"/>
      <w:pPr>
        <w:ind w:left="5040" w:hanging="360"/>
      </w:pPr>
    </w:lvl>
    <w:lvl w:ilvl="7" w:tplc="CF5C9356">
      <w:start w:val="1"/>
      <w:numFmt w:val="lowerLetter"/>
      <w:lvlText w:val="%8."/>
      <w:lvlJc w:val="left"/>
      <w:pPr>
        <w:ind w:left="5760" w:hanging="360"/>
      </w:pPr>
    </w:lvl>
    <w:lvl w:ilvl="8" w:tplc="DF38F914">
      <w:start w:val="1"/>
      <w:numFmt w:val="lowerRoman"/>
      <w:lvlText w:val="%9."/>
      <w:lvlJc w:val="right"/>
      <w:pPr>
        <w:ind w:left="6480" w:hanging="180"/>
      </w:pPr>
    </w:lvl>
  </w:abstractNum>
  <w:abstractNum w:abstractNumId="4" w15:restartNumberingAfterBreak="0">
    <w:nsid w:val="497D72FB"/>
    <w:multiLevelType w:val="hybridMultilevel"/>
    <w:tmpl w:val="9490EBDE"/>
    <w:lvl w:ilvl="0" w:tplc="41D63E3E">
      <w:start w:val="1"/>
      <w:numFmt w:val="lowerLetter"/>
      <w:lvlText w:val="%1."/>
      <w:lvlJc w:val="left"/>
      <w:pPr>
        <w:ind w:left="720" w:hanging="360"/>
      </w:pPr>
    </w:lvl>
    <w:lvl w:ilvl="1" w:tplc="567EB5E6">
      <w:start w:val="1"/>
      <w:numFmt w:val="lowerLetter"/>
      <w:lvlText w:val="%2."/>
      <w:lvlJc w:val="left"/>
      <w:pPr>
        <w:ind w:left="1440" w:hanging="360"/>
      </w:pPr>
    </w:lvl>
    <w:lvl w:ilvl="2" w:tplc="CCD46696">
      <w:start w:val="1"/>
      <w:numFmt w:val="lowerRoman"/>
      <w:lvlText w:val="%3."/>
      <w:lvlJc w:val="right"/>
      <w:pPr>
        <w:ind w:left="2160" w:hanging="180"/>
      </w:pPr>
    </w:lvl>
    <w:lvl w:ilvl="3" w:tplc="0F58FD46">
      <w:start w:val="1"/>
      <w:numFmt w:val="decimal"/>
      <w:lvlText w:val="%4."/>
      <w:lvlJc w:val="left"/>
      <w:pPr>
        <w:ind w:left="2880" w:hanging="360"/>
      </w:pPr>
    </w:lvl>
    <w:lvl w:ilvl="4" w:tplc="EBFCE3BE">
      <w:start w:val="1"/>
      <w:numFmt w:val="lowerLetter"/>
      <w:lvlText w:val="%5."/>
      <w:lvlJc w:val="left"/>
      <w:pPr>
        <w:ind w:left="3600" w:hanging="360"/>
      </w:pPr>
    </w:lvl>
    <w:lvl w:ilvl="5" w:tplc="71CC3830">
      <w:start w:val="1"/>
      <w:numFmt w:val="lowerRoman"/>
      <w:lvlText w:val="%6."/>
      <w:lvlJc w:val="right"/>
      <w:pPr>
        <w:ind w:left="4320" w:hanging="180"/>
      </w:pPr>
    </w:lvl>
    <w:lvl w:ilvl="6" w:tplc="044648AA">
      <w:start w:val="1"/>
      <w:numFmt w:val="decimal"/>
      <w:lvlText w:val="%7."/>
      <w:lvlJc w:val="left"/>
      <w:pPr>
        <w:ind w:left="5040" w:hanging="360"/>
      </w:pPr>
    </w:lvl>
    <w:lvl w:ilvl="7" w:tplc="32D2F4CE">
      <w:start w:val="1"/>
      <w:numFmt w:val="lowerLetter"/>
      <w:lvlText w:val="%8."/>
      <w:lvlJc w:val="left"/>
      <w:pPr>
        <w:ind w:left="5760" w:hanging="360"/>
      </w:pPr>
    </w:lvl>
    <w:lvl w:ilvl="8" w:tplc="3970D2A4">
      <w:start w:val="1"/>
      <w:numFmt w:val="lowerRoman"/>
      <w:lvlText w:val="%9."/>
      <w:lvlJc w:val="right"/>
      <w:pPr>
        <w:ind w:left="6480" w:hanging="180"/>
      </w:pPr>
    </w:lvl>
  </w:abstractNum>
  <w:abstractNum w:abstractNumId="5" w15:restartNumberingAfterBreak="0">
    <w:nsid w:val="5F157CD9"/>
    <w:multiLevelType w:val="hybridMultilevel"/>
    <w:tmpl w:val="C46ABDEE"/>
    <w:lvl w:ilvl="0" w:tplc="FE4C4D02">
      <w:start w:val="1"/>
      <w:numFmt w:val="upperLetter"/>
      <w:lvlText w:val="%1."/>
      <w:lvlJc w:val="left"/>
      <w:pPr>
        <w:ind w:left="720" w:hanging="360"/>
      </w:pPr>
    </w:lvl>
    <w:lvl w:ilvl="1" w:tplc="C540ADE6">
      <w:start w:val="1"/>
      <w:numFmt w:val="lowerLetter"/>
      <w:lvlText w:val="%2."/>
      <w:lvlJc w:val="left"/>
      <w:pPr>
        <w:ind w:left="1440" w:hanging="360"/>
      </w:pPr>
    </w:lvl>
    <w:lvl w:ilvl="2" w:tplc="E05CC9D0">
      <w:start w:val="1"/>
      <w:numFmt w:val="lowerRoman"/>
      <w:lvlText w:val="%3."/>
      <w:lvlJc w:val="right"/>
      <w:pPr>
        <w:ind w:left="2160" w:hanging="180"/>
      </w:pPr>
    </w:lvl>
    <w:lvl w:ilvl="3" w:tplc="CDBA1534">
      <w:start w:val="1"/>
      <w:numFmt w:val="decimal"/>
      <w:lvlText w:val="%4."/>
      <w:lvlJc w:val="left"/>
      <w:pPr>
        <w:ind w:left="2880" w:hanging="360"/>
      </w:pPr>
    </w:lvl>
    <w:lvl w:ilvl="4" w:tplc="DC00ABB0">
      <w:start w:val="1"/>
      <w:numFmt w:val="lowerLetter"/>
      <w:lvlText w:val="%5."/>
      <w:lvlJc w:val="left"/>
      <w:pPr>
        <w:ind w:left="3600" w:hanging="360"/>
      </w:pPr>
    </w:lvl>
    <w:lvl w:ilvl="5" w:tplc="1520E1D8">
      <w:start w:val="1"/>
      <w:numFmt w:val="lowerRoman"/>
      <w:lvlText w:val="%6."/>
      <w:lvlJc w:val="right"/>
      <w:pPr>
        <w:ind w:left="4320" w:hanging="180"/>
      </w:pPr>
    </w:lvl>
    <w:lvl w:ilvl="6" w:tplc="ABD45E7E">
      <w:start w:val="1"/>
      <w:numFmt w:val="decimal"/>
      <w:lvlText w:val="%7."/>
      <w:lvlJc w:val="left"/>
      <w:pPr>
        <w:ind w:left="5040" w:hanging="360"/>
      </w:pPr>
    </w:lvl>
    <w:lvl w:ilvl="7" w:tplc="5CA49650">
      <w:start w:val="1"/>
      <w:numFmt w:val="lowerLetter"/>
      <w:lvlText w:val="%8."/>
      <w:lvlJc w:val="left"/>
      <w:pPr>
        <w:ind w:left="5760" w:hanging="360"/>
      </w:pPr>
    </w:lvl>
    <w:lvl w:ilvl="8" w:tplc="184EC176">
      <w:start w:val="1"/>
      <w:numFmt w:val="lowerRoman"/>
      <w:lvlText w:val="%9."/>
      <w:lvlJc w:val="right"/>
      <w:pPr>
        <w:ind w:left="6480" w:hanging="180"/>
      </w:pPr>
    </w:lvl>
  </w:abstractNum>
  <w:abstractNum w:abstractNumId="6" w15:restartNumberingAfterBreak="0">
    <w:nsid w:val="6015432A"/>
    <w:multiLevelType w:val="hybridMultilevel"/>
    <w:tmpl w:val="C396FB66"/>
    <w:lvl w:ilvl="0" w:tplc="44A03E52">
      <w:start w:val="1"/>
      <w:numFmt w:val="lowerLetter"/>
      <w:lvlText w:val="%1."/>
      <w:lvlJc w:val="left"/>
      <w:pPr>
        <w:ind w:left="720" w:hanging="360"/>
      </w:pPr>
    </w:lvl>
    <w:lvl w:ilvl="1" w:tplc="25DA8936">
      <w:start w:val="1"/>
      <w:numFmt w:val="lowerLetter"/>
      <w:lvlText w:val="%2."/>
      <w:lvlJc w:val="left"/>
      <w:pPr>
        <w:ind w:left="1440" w:hanging="360"/>
      </w:pPr>
    </w:lvl>
    <w:lvl w:ilvl="2" w:tplc="5C080A24">
      <w:start w:val="1"/>
      <w:numFmt w:val="lowerRoman"/>
      <w:lvlText w:val="%3."/>
      <w:lvlJc w:val="right"/>
      <w:pPr>
        <w:ind w:left="2160" w:hanging="180"/>
      </w:pPr>
    </w:lvl>
    <w:lvl w:ilvl="3" w:tplc="4136133A">
      <w:start w:val="1"/>
      <w:numFmt w:val="decimal"/>
      <w:lvlText w:val="%4."/>
      <w:lvlJc w:val="left"/>
      <w:pPr>
        <w:ind w:left="2880" w:hanging="360"/>
      </w:pPr>
    </w:lvl>
    <w:lvl w:ilvl="4" w:tplc="DE82B41E">
      <w:start w:val="1"/>
      <w:numFmt w:val="lowerLetter"/>
      <w:lvlText w:val="%5."/>
      <w:lvlJc w:val="left"/>
      <w:pPr>
        <w:ind w:left="3600" w:hanging="360"/>
      </w:pPr>
    </w:lvl>
    <w:lvl w:ilvl="5" w:tplc="8020B35A">
      <w:start w:val="1"/>
      <w:numFmt w:val="lowerRoman"/>
      <w:lvlText w:val="%6."/>
      <w:lvlJc w:val="right"/>
      <w:pPr>
        <w:ind w:left="4320" w:hanging="180"/>
      </w:pPr>
    </w:lvl>
    <w:lvl w:ilvl="6" w:tplc="FBA23104">
      <w:start w:val="1"/>
      <w:numFmt w:val="decimal"/>
      <w:lvlText w:val="%7."/>
      <w:lvlJc w:val="left"/>
      <w:pPr>
        <w:ind w:left="5040" w:hanging="360"/>
      </w:pPr>
    </w:lvl>
    <w:lvl w:ilvl="7" w:tplc="E220A38C">
      <w:start w:val="1"/>
      <w:numFmt w:val="lowerLetter"/>
      <w:lvlText w:val="%8."/>
      <w:lvlJc w:val="left"/>
      <w:pPr>
        <w:ind w:left="5760" w:hanging="360"/>
      </w:pPr>
    </w:lvl>
    <w:lvl w:ilvl="8" w:tplc="E056CDE0">
      <w:start w:val="1"/>
      <w:numFmt w:val="lowerRoman"/>
      <w:lvlText w:val="%9."/>
      <w:lvlJc w:val="right"/>
      <w:pPr>
        <w:ind w:left="6480" w:hanging="180"/>
      </w:pPr>
    </w:lvl>
  </w:abstractNum>
  <w:num w:numId="1">
    <w:abstractNumId w:val="1"/>
  </w:num>
  <w:num w:numId="2">
    <w:abstractNumId w:val="0"/>
  </w:num>
  <w:num w:numId="3">
    <w:abstractNumId w:val="6"/>
  </w:num>
  <w:num w:numId="4">
    <w:abstractNumId w:val="4"/>
  </w:num>
  <w:num w:numId="5">
    <w:abstractNumId w:val="3"/>
  </w:num>
  <w:num w:numId="6">
    <w:abstractNumId w:val="2"/>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QwszA3MbAwMjcHUko6SsGpxcWZ+XkgBUa1AF1qZmIsAAAA"/>
  </w:docVars>
  <w:rsids>
    <w:rsidRoot w:val="00600536"/>
    <w:rsid w:val="00002EC9"/>
    <w:rsid w:val="0001182B"/>
    <w:rsid w:val="00013A0C"/>
    <w:rsid w:val="000249AC"/>
    <w:rsid w:val="00027174"/>
    <w:rsid w:val="00035856"/>
    <w:rsid w:val="000364EB"/>
    <w:rsid w:val="000450F1"/>
    <w:rsid w:val="000600D9"/>
    <w:rsid w:val="00063462"/>
    <w:rsid w:val="00063708"/>
    <w:rsid w:val="00066999"/>
    <w:rsid w:val="0008442D"/>
    <w:rsid w:val="00087AFD"/>
    <w:rsid w:val="000A3AB7"/>
    <w:rsid w:val="000A46F2"/>
    <w:rsid w:val="000A5F34"/>
    <w:rsid w:val="000C233E"/>
    <w:rsid w:val="000D1647"/>
    <w:rsid w:val="000D71AA"/>
    <w:rsid w:val="000E3566"/>
    <w:rsid w:val="000E3F32"/>
    <w:rsid w:val="000E4508"/>
    <w:rsid w:val="000F62B7"/>
    <w:rsid w:val="00103BA7"/>
    <w:rsid w:val="00103EAC"/>
    <w:rsid w:val="001043E3"/>
    <w:rsid w:val="00107A20"/>
    <w:rsid w:val="0014238D"/>
    <w:rsid w:val="001559DA"/>
    <w:rsid w:val="001614F0"/>
    <w:rsid w:val="00166F0E"/>
    <w:rsid w:val="00181E92"/>
    <w:rsid w:val="00190ABB"/>
    <w:rsid w:val="00194DCD"/>
    <w:rsid w:val="001A2F53"/>
    <w:rsid w:val="001A3881"/>
    <w:rsid w:val="001A5EAD"/>
    <w:rsid w:val="001B0D20"/>
    <w:rsid w:val="001C2593"/>
    <w:rsid w:val="001C6E1C"/>
    <w:rsid w:val="001D1BFF"/>
    <w:rsid w:val="001F0884"/>
    <w:rsid w:val="001F15DA"/>
    <w:rsid w:val="001F39EA"/>
    <w:rsid w:val="00201FE4"/>
    <w:rsid w:val="00204346"/>
    <w:rsid w:val="002208B8"/>
    <w:rsid w:val="0022223A"/>
    <w:rsid w:val="00225AD5"/>
    <w:rsid w:val="002343E7"/>
    <w:rsid w:val="00241689"/>
    <w:rsid w:val="002467A6"/>
    <w:rsid w:val="00263871"/>
    <w:rsid w:val="002714A1"/>
    <w:rsid w:val="002746F2"/>
    <w:rsid w:val="00277BFB"/>
    <w:rsid w:val="002805E5"/>
    <w:rsid w:val="00283FD3"/>
    <w:rsid w:val="00291546"/>
    <w:rsid w:val="002A04E5"/>
    <w:rsid w:val="002A0F5B"/>
    <w:rsid w:val="002B1E30"/>
    <w:rsid w:val="002B47BA"/>
    <w:rsid w:val="002C008D"/>
    <w:rsid w:val="002C0E3D"/>
    <w:rsid w:val="002D0FA0"/>
    <w:rsid w:val="002D261C"/>
    <w:rsid w:val="002E1834"/>
    <w:rsid w:val="002F2670"/>
    <w:rsid w:val="0030027F"/>
    <w:rsid w:val="0031414F"/>
    <w:rsid w:val="00320CCC"/>
    <w:rsid w:val="003225E0"/>
    <w:rsid w:val="0032292A"/>
    <w:rsid w:val="00325D1F"/>
    <w:rsid w:val="00332E9E"/>
    <w:rsid w:val="00334CFA"/>
    <w:rsid w:val="00345265"/>
    <w:rsid w:val="0034575A"/>
    <w:rsid w:val="003458DC"/>
    <w:rsid w:val="0035581A"/>
    <w:rsid w:val="00367C29"/>
    <w:rsid w:val="003A002A"/>
    <w:rsid w:val="003B6943"/>
    <w:rsid w:val="003C0841"/>
    <w:rsid w:val="003C50E2"/>
    <w:rsid w:val="003C5AC3"/>
    <w:rsid w:val="003D0E69"/>
    <w:rsid w:val="003E2998"/>
    <w:rsid w:val="003E642A"/>
    <w:rsid w:val="003E7C58"/>
    <w:rsid w:val="003F232A"/>
    <w:rsid w:val="003F4E04"/>
    <w:rsid w:val="003F5472"/>
    <w:rsid w:val="00401417"/>
    <w:rsid w:val="004108EA"/>
    <w:rsid w:val="0041500F"/>
    <w:rsid w:val="00415A7D"/>
    <w:rsid w:val="004209CA"/>
    <w:rsid w:val="0043453B"/>
    <w:rsid w:val="00440D4B"/>
    <w:rsid w:val="00450D07"/>
    <w:rsid w:val="00463D7E"/>
    <w:rsid w:val="004642C3"/>
    <w:rsid w:val="004B1232"/>
    <w:rsid w:val="004B2181"/>
    <w:rsid w:val="004C71EF"/>
    <w:rsid w:val="004E0105"/>
    <w:rsid w:val="004E40D2"/>
    <w:rsid w:val="004E723F"/>
    <w:rsid w:val="004F05F2"/>
    <w:rsid w:val="004F247C"/>
    <w:rsid w:val="004F5219"/>
    <w:rsid w:val="00502102"/>
    <w:rsid w:val="0050665E"/>
    <w:rsid w:val="0051315A"/>
    <w:rsid w:val="00513DEE"/>
    <w:rsid w:val="00532803"/>
    <w:rsid w:val="005336B5"/>
    <w:rsid w:val="00536268"/>
    <w:rsid w:val="00542B64"/>
    <w:rsid w:val="0054333D"/>
    <w:rsid w:val="00546A0E"/>
    <w:rsid w:val="00551B27"/>
    <w:rsid w:val="00563F10"/>
    <w:rsid w:val="005678E8"/>
    <w:rsid w:val="005826FB"/>
    <w:rsid w:val="00585B86"/>
    <w:rsid w:val="00591B0E"/>
    <w:rsid w:val="00592488"/>
    <w:rsid w:val="0059393E"/>
    <w:rsid w:val="005A0554"/>
    <w:rsid w:val="005A7FCB"/>
    <w:rsid w:val="005B5A21"/>
    <w:rsid w:val="005B7949"/>
    <w:rsid w:val="005C046D"/>
    <w:rsid w:val="005C1CBF"/>
    <w:rsid w:val="005C9920"/>
    <w:rsid w:val="005E3853"/>
    <w:rsid w:val="005F4335"/>
    <w:rsid w:val="005F5E7D"/>
    <w:rsid w:val="00600536"/>
    <w:rsid w:val="00602B6A"/>
    <w:rsid w:val="00602CE6"/>
    <w:rsid w:val="00604564"/>
    <w:rsid w:val="00621788"/>
    <w:rsid w:val="00635DF3"/>
    <w:rsid w:val="006468CF"/>
    <w:rsid w:val="0065065E"/>
    <w:rsid w:val="006516DD"/>
    <w:rsid w:val="0065467C"/>
    <w:rsid w:val="00670630"/>
    <w:rsid w:val="00677E57"/>
    <w:rsid w:val="0068129C"/>
    <w:rsid w:val="006822E5"/>
    <w:rsid w:val="00686923"/>
    <w:rsid w:val="00693306"/>
    <w:rsid w:val="006A0B3A"/>
    <w:rsid w:val="006B5921"/>
    <w:rsid w:val="006B75FA"/>
    <w:rsid w:val="006C0A19"/>
    <w:rsid w:val="006C1EB0"/>
    <w:rsid w:val="006D0B0F"/>
    <w:rsid w:val="006D3454"/>
    <w:rsid w:val="006D4670"/>
    <w:rsid w:val="006E0334"/>
    <w:rsid w:val="00700969"/>
    <w:rsid w:val="00701C55"/>
    <w:rsid w:val="0071181F"/>
    <w:rsid w:val="0072045B"/>
    <w:rsid w:val="00733FC5"/>
    <w:rsid w:val="007420F7"/>
    <w:rsid w:val="00747986"/>
    <w:rsid w:val="007613BA"/>
    <w:rsid w:val="007667CB"/>
    <w:rsid w:val="0079346F"/>
    <w:rsid w:val="007B0EC4"/>
    <w:rsid w:val="007B25A7"/>
    <w:rsid w:val="007B518E"/>
    <w:rsid w:val="007B5CE6"/>
    <w:rsid w:val="007C5130"/>
    <w:rsid w:val="007D7C90"/>
    <w:rsid w:val="00823D25"/>
    <w:rsid w:val="0082483C"/>
    <w:rsid w:val="00827D57"/>
    <w:rsid w:val="00834783"/>
    <w:rsid w:val="00834B6D"/>
    <w:rsid w:val="00836357"/>
    <w:rsid w:val="00837A9F"/>
    <w:rsid w:val="00842E43"/>
    <w:rsid w:val="0084550A"/>
    <w:rsid w:val="00855160"/>
    <w:rsid w:val="00867210"/>
    <w:rsid w:val="008A13D1"/>
    <w:rsid w:val="008D3F0B"/>
    <w:rsid w:val="008E3155"/>
    <w:rsid w:val="008F10E4"/>
    <w:rsid w:val="00906D0F"/>
    <w:rsid w:val="00912DAB"/>
    <w:rsid w:val="009172D5"/>
    <w:rsid w:val="00922CEB"/>
    <w:rsid w:val="0092489D"/>
    <w:rsid w:val="00932D2B"/>
    <w:rsid w:val="009431BF"/>
    <w:rsid w:val="009502B8"/>
    <w:rsid w:val="009516D6"/>
    <w:rsid w:val="00961BA9"/>
    <w:rsid w:val="0096662F"/>
    <w:rsid w:val="00970E1C"/>
    <w:rsid w:val="00984E0E"/>
    <w:rsid w:val="00994C88"/>
    <w:rsid w:val="009B0BEE"/>
    <w:rsid w:val="009B16F7"/>
    <w:rsid w:val="009C5CC9"/>
    <w:rsid w:val="009D17FE"/>
    <w:rsid w:val="009E506B"/>
    <w:rsid w:val="009F0B07"/>
    <w:rsid w:val="009F6109"/>
    <w:rsid w:val="00A0481D"/>
    <w:rsid w:val="00A064EE"/>
    <w:rsid w:val="00A17B05"/>
    <w:rsid w:val="00A25E8C"/>
    <w:rsid w:val="00A271A9"/>
    <w:rsid w:val="00A33135"/>
    <w:rsid w:val="00A452B3"/>
    <w:rsid w:val="00A53AD5"/>
    <w:rsid w:val="00A60864"/>
    <w:rsid w:val="00A669F8"/>
    <w:rsid w:val="00A6735D"/>
    <w:rsid w:val="00A8156D"/>
    <w:rsid w:val="00A82C98"/>
    <w:rsid w:val="00A97BCF"/>
    <w:rsid w:val="00AA4DFB"/>
    <w:rsid w:val="00AB103F"/>
    <w:rsid w:val="00AC7B25"/>
    <w:rsid w:val="00AD0195"/>
    <w:rsid w:val="00AF35A3"/>
    <w:rsid w:val="00B035A3"/>
    <w:rsid w:val="00B17137"/>
    <w:rsid w:val="00B25BCF"/>
    <w:rsid w:val="00B279E9"/>
    <w:rsid w:val="00B3681E"/>
    <w:rsid w:val="00B36A13"/>
    <w:rsid w:val="00B464FB"/>
    <w:rsid w:val="00B52D26"/>
    <w:rsid w:val="00B548CC"/>
    <w:rsid w:val="00B54F4B"/>
    <w:rsid w:val="00B7099D"/>
    <w:rsid w:val="00B8086D"/>
    <w:rsid w:val="00BA1299"/>
    <w:rsid w:val="00BA1619"/>
    <w:rsid w:val="00BA2233"/>
    <w:rsid w:val="00BA3CC4"/>
    <w:rsid w:val="00BB4154"/>
    <w:rsid w:val="00BB4C83"/>
    <w:rsid w:val="00BC2EEC"/>
    <w:rsid w:val="00BC5AEC"/>
    <w:rsid w:val="00BD54A1"/>
    <w:rsid w:val="00BD54B0"/>
    <w:rsid w:val="00BD6DB2"/>
    <w:rsid w:val="00C160EA"/>
    <w:rsid w:val="00C23C64"/>
    <w:rsid w:val="00C25979"/>
    <w:rsid w:val="00C36B7F"/>
    <w:rsid w:val="00C569B4"/>
    <w:rsid w:val="00C63336"/>
    <w:rsid w:val="00C650AD"/>
    <w:rsid w:val="00C65F20"/>
    <w:rsid w:val="00C70CB6"/>
    <w:rsid w:val="00C76FFF"/>
    <w:rsid w:val="00C95575"/>
    <w:rsid w:val="00C96F82"/>
    <w:rsid w:val="00C9743C"/>
    <w:rsid w:val="00CA1B55"/>
    <w:rsid w:val="00CA3954"/>
    <w:rsid w:val="00CC267D"/>
    <w:rsid w:val="00CD1774"/>
    <w:rsid w:val="00CD2488"/>
    <w:rsid w:val="00CD345D"/>
    <w:rsid w:val="00CD3C7C"/>
    <w:rsid w:val="00CD3FCD"/>
    <w:rsid w:val="00CE4F7A"/>
    <w:rsid w:val="00CE7C71"/>
    <w:rsid w:val="00CF7FF9"/>
    <w:rsid w:val="00D128CE"/>
    <w:rsid w:val="00D151B4"/>
    <w:rsid w:val="00D22C7B"/>
    <w:rsid w:val="00D2794D"/>
    <w:rsid w:val="00D3270C"/>
    <w:rsid w:val="00D51295"/>
    <w:rsid w:val="00D54B2A"/>
    <w:rsid w:val="00D54B48"/>
    <w:rsid w:val="00D64158"/>
    <w:rsid w:val="00D7073F"/>
    <w:rsid w:val="00D74CC3"/>
    <w:rsid w:val="00D75034"/>
    <w:rsid w:val="00D83DC9"/>
    <w:rsid w:val="00DA7618"/>
    <w:rsid w:val="00DB4823"/>
    <w:rsid w:val="00DC3881"/>
    <w:rsid w:val="00DC7833"/>
    <w:rsid w:val="00DD600D"/>
    <w:rsid w:val="00DE6848"/>
    <w:rsid w:val="00DF7CBC"/>
    <w:rsid w:val="00E03984"/>
    <w:rsid w:val="00E068CB"/>
    <w:rsid w:val="00E26C10"/>
    <w:rsid w:val="00E27FC4"/>
    <w:rsid w:val="00E30458"/>
    <w:rsid w:val="00E31883"/>
    <w:rsid w:val="00E31ABE"/>
    <w:rsid w:val="00E37826"/>
    <w:rsid w:val="00E40A6A"/>
    <w:rsid w:val="00E43FDA"/>
    <w:rsid w:val="00E50F85"/>
    <w:rsid w:val="00E53093"/>
    <w:rsid w:val="00E53B32"/>
    <w:rsid w:val="00E53B6F"/>
    <w:rsid w:val="00E5473A"/>
    <w:rsid w:val="00E67777"/>
    <w:rsid w:val="00E866C5"/>
    <w:rsid w:val="00EA0EC5"/>
    <w:rsid w:val="00EA3588"/>
    <w:rsid w:val="00EA3701"/>
    <w:rsid w:val="00EA73DD"/>
    <w:rsid w:val="00EB70C7"/>
    <w:rsid w:val="00EC1232"/>
    <w:rsid w:val="00EC699C"/>
    <w:rsid w:val="00EE4B13"/>
    <w:rsid w:val="00EE4F5E"/>
    <w:rsid w:val="00EE60A6"/>
    <w:rsid w:val="00EF3B0D"/>
    <w:rsid w:val="00F03203"/>
    <w:rsid w:val="00F06370"/>
    <w:rsid w:val="00F13657"/>
    <w:rsid w:val="00F154B0"/>
    <w:rsid w:val="00F20F89"/>
    <w:rsid w:val="00F306C2"/>
    <w:rsid w:val="00F30994"/>
    <w:rsid w:val="00F374D4"/>
    <w:rsid w:val="00F40FC0"/>
    <w:rsid w:val="00F501CA"/>
    <w:rsid w:val="00F62510"/>
    <w:rsid w:val="00F7032D"/>
    <w:rsid w:val="00F80CA0"/>
    <w:rsid w:val="00F82289"/>
    <w:rsid w:val="00F83073"/>
    <w:rsid w:val="00F86525"/>
    <w:rsid w:val="00F9032E"/>
    <w:rsid w:val="00F911E7"/>
    <w:rsid w:val="00F9297B"/>
    <w:rsid w:val="00FA6E9B"/>
    <w:rsid w:val="00FB3D40"/>
    <w:rsid w:val="00FC20B3"/>
    <w:rsid w:val="00FC2363"/>
    <w:rsid w:val="00FC7A61"/>
    <w:rsid w:val="00FD6D16"/>
    <w:rsid w:val="00FE35DB"/>
    <w:rsid w:val="00FE40F6"/>
    <w:rsid w:val="00FF6A37"/>
    <w:rsid w:val="00FF7763"/>
    <w:rsid w:val="03C5E33B"/>
    <w:rsid w:val="05867C0B"/>
    <w:rsid w:val="05EC8C40"/>
    <w:rsid w:val="0779B1E1"/>
    <w:rsid w:val="09E017BE"/>
    <w:rsid w:val="0B96ADE6"/>
    <w:rsid w:val="0CC5CB90"/>
    <w:rsid w:val="0DC518CA"/>
    <w:rsid w:val="0F00325F"/>
    <w:rsid w:val="106598D0"/>
    <w:rsid w:val="1160CB91"/>
    <w:rsid w:val="1BB914C2"/>
    <w:rsid w:val="1FA15288"/>
    <w:rsid w:val="20C1E3B1"/>
    <w:rsid w:val="24BF71DA"/>
    <w:rsid w:val="258F7707"/>
    <w:rsid w:val="25DBCCCA"/>
    <w:rsid w:val="28CFCE9D"/>
    <w:rsid w:val="2EE198DF"/>
    <w:rsid w:val="3049282E"/>
    <w:rsid w:val="316D1431"/>
    <w:rsid w:val="32B0775A"/>
    <w:rsid w:val="38061FB2"/>
    <w:rsid w:val="3879E4A1"/>
    <w:rsid w:val="43824364"/>
    <w:rsid w:val="44981EF9"/>
    <w:rsid w:val="45CBE6D2"/>
    <w:rsid w:val="477695E3"/>
    <w:rsid w:val="490D4B1A"/>
    <w:rsid w:val="4BFC2611"/>
    <w:rsid w:val="4F0D4F87"/>
    <w:rsid w:val="51F7C94E"/>
    <w:rsid w:val="54033F2E"/>
    <w:rsid w:val="55D20586"/>
    <w:rsid w:val="569AD1D6"/>
    <w:rsid w:val="5731D4CA"/>
    <w:rsid w:val="593215EF"/>
    <w:rsid w:val="5D954358"/>
    <w:rsid w:val="5DA086F7"/>
    <w:rsid w:val="610B81D2"/>
    <w:rsid w:val="61913333"/>
    <w:rsid w:val="68535385"/>
    <w:rsid w:val="69E73FDB"/>
    <w:rsid w:val="6CA0DF14"/>
    <w:rsid w:val="70C4FBA1"/>
    <w:rsid w:val="76C44831"/>
    <w:rsid w:val="76F5D3BB"/>
    <w:rsid w:val="7A3390ED"/>
    <w:rsid w:val="7C8037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1BDA43"/>
  <w15:docId w15:val="{ECE607F7-708D-48D1-9C46-CA521BE062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0053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00536"/>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semiHidden/>
    <w:unhideWhenUsed/>
    <w:rsid w:val="00834B6D"/>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americanliterature.com/author/ray-bradbury/short-story/the-record"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5</TotalTime>
  <Pages>2</Pages>
  <Words>449</Words>
  <Characters>2562</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wner</dc:creator>
  <cp:lastModifiedBy>Andrew Martin</cp:lastModifiedBy>
  <cp:revision>6</cp:revision>
  <cp:lastPrinted>2010-02-07T17:47:00Z</cp:lastPrinted>
  <dcterms:created xsi:type="dcterms:W3CDTF">2020-04-20T15:07:00Z</dcterms:created>
  <dcterms:modified xsi:type="dcterms:W3CDTF">2020-04-23T01:33:00Z</dcterms:modified>
</cp:coreProperties>
</file>